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38a9a6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08e424d-ac4c-4a63-914e-87405cd12e07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1dc7f89-c302-4175-b0f3-8c6b294a0af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12Z</dcterms:created>
  <dcterms:modified xsi:type="dcterms:W3CDTF">2023-07-27T2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